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0C939A" w14:textId="77777777" w:rsidR="00F14413" w:rsidRPr="00DC60EE" w:rsidRDefault="00F23F41" w:rsidP="00DC60EE">
      <w:pPr>
        <w:spacing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C60EE">
        <w:rPr>
          <w:rFonts w:asciiTheme="majorBidi" w:hAnsiTheme="majorBidi" w:cstheme="majorBidi"/>
          <w:b/>
          <w:bCs/>
          <w:sz w:val="32"/>
          <w:szCs w:val="32"/>
        </w:rPr>
        <w:t>Mojtaba Noghabaei</w:t>
      </w:r>
    </w:p>
    <w:p w14:paraId="3232F395" w14:textId="77777777" w:rsidR="00E145D4" w:rsidRPr="00DC60EE" w:rsidRDefault="00E57AA4" w:rsidP="00DC60EE">
      <w:pPr>
        <w:spacing w:line="240" w:lineRule="auto"/>
        <w:jc w:val="center"/>
        <w:rPr>
          <w:rFonts w:asciiTheme="majorBidi" w:hAnsiTheme="majorBidi" w:cstheme="majorBidi"/>
          <w:sz w:val="24"/>
          <w:szCs w:val="24"/>
          <w:rtl/>
        </w:rPr>
      </w:pPr>
      <w:hyperlink r:id="rId5" w:history="1">
        <w:r w:rsidR="00F23F41" w:rsidRPr="00DC60EE">
          <w:rPr>
            <w:rStyle w:val="Hyperlink"/>
            <w:rFonts w:asciiTheme="majorBidi" w:hAnsiTheme="majorBidi" w:cstheme="majorBidi"/>
            <w:sz w:val="24"/>
            <w:szCs w:val="24"/>
          </w:rPr>
          <w:t>snoghab@ncsu.edu</w:t>
        </w:r>
      </w:hyperlink>
      <w:r w:rsidR="00E145D4" w:rsidRPr="00DC60EE">
        <w:rPr>
          <w:rStyle w:val="Hyperlink"/>
          <w:rFonts w:asciiTheme="majorBidi" w:hAnsiTheme="majorBidi" w:cstheme="majorBidi"/>
          <w:sz w:val="24"/>
          <w:szCs w:val="24"/>
        </w:rPr>
        <w:t xml:space="preserve"> </w:t>
      </w:r>
      <w:r w:rsidR="00E145D4" w:rsidRPr="00DC60EE">
        <w:rPr>
          <w:rFonts w:asciiTheme="majorBidi" w:hAnsiTheme="majorBidi" w:cstheme="majorBidi"/>
          <w:sz w:val="24"/>
          <w:szCs w:val="24"/>
        </w:rPr>
        <w:t>919-798-6820</w:t>
      </w:r>
    </w:p>
    <w:p w14:paraId="03304BFF" w14:textId="21CBF8F6" w:rsidR="00797322" w:rsidRPr="00DC60EE" w:rsidRDefault="00E57AA4" w:rsidP="00DC60EE">
      <w:pPr>
        <w:spacing w:line="240" w:lineRule="auto"/>
        <w:jc w:val="center"/>
        <w:rPr>
          <w:rFonts w:asciiTheme="majorBidi" w:hAnsiTheme="majorBidi" w:cstheme="majorBidi"/>
          <w:sz w:val="24"/>
          <w:szCs w:val="24"/>
        </w:rPr>
      </w:pPr>
      <w:hyperlink r:id="rId6" w:history="1">
        <w:r w:rsidR="00797322" w:rsidRPr="00DC60EE">
          <w:rPr>
            <w:rStyle w:val="Hyperlink"/>
            <w:rFonts w:asciiTheme="majorBidi" w:hAnsiTheme="majorBidi" w:cstheme="majorBidi"/>
            <w:sz w:val="24"/>
            <w:szCs w:val="24"/>
          </w:rPr>
          <w:t>https://www.linkedin.com/in/mojtaba-noghabaei/</w:t>
        </w:r>
      </w:hyperlink>
    </w:p>
    <w:p w14:paraId="283C4185" w14:textId="034A1A36" w:rsidR="004B2DC0" w:rsidRPr="00DC60EE" w:rsidRDefault="004B2DC0" w:rsidP="00DC60EE">
      <w:pPr>
        <w:pBdr>
          <w:bottom w:val="single" w:sz="4" w:space="1" w:color="auto"/>
        </w:pBd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Education</w:t>
      </w:r>
    </w:p>
    <w:p w14:paraId="2AAA5725" w14:textId="161FE386" w:rsidR="004B2DC0" w:rsidRPr="00DC60EE" w:rsidRDefault="004B2DC0" w:rsidP="00D30DBF">
      <w:pPr>
        <w:spacing w:line="240" w:lineRule="auto"/>
        <w:rPr>
          <w:rFonts w:asciiTheme="majorBidi" w:hAnsiTheme="majorBidi" w:cstheme="majorBidi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North Carolina State University (NC State)</w:t>
      </w:r>
      <w:r w:rsidRPr="00DC60EE">
        <w:rPr>
          <w:rFonts w:asciiTheme="majorBidi" w:hAnsiTheme="majorBidi" w:cstheme="majorBidi"/>
          <w:sz w:val="28"/>
          <w:szCs w:val="28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="00DC60EE" w:rsidRPr="00DC60EE">
        <w:rPr>
          <w:rFonts w:asciiTheme="majorBidi" w:hAnsiTheme="majorBidi" w:cstheme="majorBidi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22</w:t>
      </w:r>
      <w:r w:rsidRPr="00D30DBF">
        <w:rPr>
          <w:rFonts w:asciiTheme="majorBidi" w:hAnsiTheme="majorBidi" w:cstheme="majorBidi"/>
          <w:sz w:val="24"/>
          <w:szCs w:val="24"/>
        </w:rPr>
        <w:t xml:space="preserve"> </w:t>
      </w:r>
    </w:p>
    <w:p w14:paraId="7090B9EE" w14:textId="4C8AA8DE" w:rsidR="0046341C" w:rsidRPr="0046341C" w:rsidRDefault="004B2DC0" w:rsidP="0046341C">
      <w:pPr>
        <w:pStyle w:val="ListParagraph"/>
        <w:numPr>
          <w:ilvl w:val="0"/>
          <w:numId w:val="4"/>
        </w:numPr>
        <w:spacing w:line="240" w:lineRule="auto"/>
        <w:ind w:left="360" w:hanging="180"/>
        <w:rPr>
          <w:rFonts w:asciiTheme="majorBidi" w:hAnsiTheme="majorBidi" w:cstheme="majorBidi"/>
        </w:rPr>
      </w:pPr>
      <w:r w:rsidRPr="005958DA">
        <w:rPr>
          <w:rFonts w:asciiTheme="majorBidi" w:hAnsiTheme="majorBidi" w:cstheme="majorBidi"/>
          <w:b/>
          <w:bCs/>
        </w:rPr>
        <w:t xml:space="preserve">Ph.D. </w:t>
      </w:r>
      <w:r w:rsidRPr="005958DA">
        <w:rPr>
          <w:rFonts w:asciiTheme="majorBidi" w:hAnsiTheme="majorBidi" w:cstheme="majorBidi"/>
        </w:rPr>
        <w:t>Civil, Construction, and, Environmental Engineering</w:t>
      </w:r>
    </w:p>
    <w:p w14:paraId="2EA3552D" w14:textId="1A8FB503" w:rsidR="004B2DC0" w:rsidRPr="00DC60EE" w:rsidRDefault="004B2DC0" w:rsidP="00D30DBF">
      <w:pPr>
        <w:spacing w:line="240" w:lineRule="auto"/>
        <w:rPr>
          <w:rFonts w:asciiTheme="majorBidi" w:hAnsiTheme="majorBidi" w:cstheme="majorBidi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University of Tehran</w:t>
      </w:r>
      <w:r w:rsidRPr="00DC60EE">
        <w:rPr>
          <w:rFonts w:asciiTheme="majorBidi" w:hAnsiTheme="majorBidi" w:cstheme="majorBidi"/>
          <w:b/>
          <w:bCs/>
        </w:rPr>
        <w:tab/>
      </w:r>
      <w:r w:rsidRPr="00DC60EE">
        <w:rPr>
          <w:rFonts w:asciiTheme="majorBidi" w:hAnsiTheme="majorBidi" w:cstheme="majorBidi"/>
          <w:b/>
          <w:bCs/>
        </w:rPr>
        <w:tab/>
      </w:r>
      <w:r w:rsidRPr="00DC60EE">
        <w:rPr>
          <w:rFonts w:asciiTheme="majorBidi" w:hAnsiTheme="majorBidi" w:cstheme="majorBidi"/>
          <w:b/>
          <w:bCs/>
        </w:rPr>
        <w:tab/>
      </w:r>
      <w:r w:rsidRPr="00DC60EE">
        <w:rPr>
          <w:rFonts w:asciiTheme="majorBidi" w:hAnsiTheme="majorBidi" w:cstheme="majorBidi"/>
          <w:b/>
          <w:bCs/>
        </w:rPr>
        <w:tab/>
      </w:r>
      <w:r w:rsidR="00D30DBF">
        <w:rPr>
          <w:rFonts w:asciiTheme="majorBidi" w:hAnsiTheme="majorBidi" w:cstheme="majorBidi"/>
          <w:b/>
          <w:bCs/>
        </w:rPr>
        <w:tab/>
      </w:r>
      <w:r w:rsidRPr="00DC60EE">
        <w:rPr>
          <w:rFonts w:asciiTheme="majorBidi" w:hAnsiTheme="majorBidi" w:cstheme="majorBidi"/>
          <w:sz w:val="28"/>
          <w:szCs w:val="28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17</w:t>
      </w:r>
    </w:p>
    <w:p w14:paraId="7E560E13" w14:textId="0FE4C43A" w:rsidR="004B2DC0" w:rsidRPr="005958DA" w:rsidRDefault="004B2DC0" w:rsidP="005958DA">
      <w:pPr>
        <w:pStyle w:val="ListParagraph"/>
        <w:numPr>
          <w:ilvl w:val="0"/>
          <w:numId w:val="3"/>
        </w:numPr>
        <w:spacing w:line="240" w:lineRule="auto"/>
        <w:ind w:left="360" w:hanging="180"/>
        <w:rPr>
          <w:rFonts w:asciiTheme="majorBidi" w:hAnsiTheme="majorBidi" w:cstheme="majorBidi"/>
        </w:rPr>
      </w:pPr>
      <w:r w:rsidRPr="005958DA">
        <w:rPr>
          <w:rFonts w:asciiTheme="majorBidi" w:hAnsiTheme="majorBidi" w:cstheme="majorBidi"/>
          <w:b/>
          <w:bCs/>
        </w:rPr>
        <w:t xml:space="preserve">B.S. </w:t>
      </w:r>
      <w:r w:rsidRPr="005958DA">
        <w:rPr>
          <w:rFonts w:asciiTheme="majorBidi" w:hAnsiTheme="majorBidi" w:cstheme="majorBidi"/>
        </w:rPr>
        <w:t>Civil and Environmental Engineering</w:t>
      </w:r>
    </w:p>
    <w:p w14:paraId="0BDEEB9D" w14:textId="77777777" w:rsidR="00D30DBF" w:rsidRPr="00D30DBF" w:rsidRDefault="00D30DBF" w:rsidP="00DC60EE">
      <w:pPr>
        <w:spacing w:line="240" w:lineRule="auto"/>
        <w:rPr>
          <w:rFonts w:asciiTheme="majorBidi" w:hAnsiTheme="majorBidi" w:cstheme="majorBidi"/>
        </w:rPr>
      </w:pPr>
    </w:p>
    <w:p w14:paraId="7AFD1550" w14:textId="77777777" w:rsidR="004B2DC0" w:rsidRPr="00DC60EE" w:rsidRDefault="004B2DC0" w:rsidP="00DC60EE">
      <w:pPr>
        <w:pBdr>
          <w:bottom w:val="single" w:sz="4" w:space="1" w:color="auto"/>
        </w:pBd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Research Experience</w:t>
      </w:r>
    </w:p>
    <w:p w14:paraId="69F49092" w14:textId="65B11EAE" w:rsidR="004B2DC0" w:rsidRPr="00CD1321" w:rsidRDefault="00440A84" w:rsidP="00440A84">
      <w:pP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Graduate </w:t>
      </w:r>
      <w:r w:rsidR="00DC60EE" w:rsidRPr="00D30DBF">
        <w:rPr>
          <w:rFonts w:asciiTheme="majorBidi" w:hAnsiTheme="majorBidi" w:cstheme="majorBidi"/>
          <w:b/>
          <w:bCs/>
          <w:sz w:val="24"/>
          <w:szCs w:val="24"/>
        </w:rPr>
        <w:t>Research Assistant</w:t>
      </w:r>
      <w:r w:rsidR="004B2DC0" w:rsidRPr="00D30DBF">
        <w:rPr>
          <w:rFonts w:asciiTheme="majorBidi" w:hAnsiTheme="majorBidi" w:cstheme="majorBidi"/>
          <w:b/>
          <w:bCs/>
          <w:sz w:val="24"/>
          <w:szCs w:val="24"/>
        </w:rPr>
        <w:t xml:space="preserve"> (NC State)</w:t>
      </w:r>
      <w:r w:rsidR="004B2DC0" w:rsidRPr="00D30DBF">
        <w:rPr>
          <w:rFonts w:asciiTheme="majorBidi" w:hAnsiTheme="majorBidi" w:cstheme="majorBidi"/>
          <w:sz w:val="32"/>
          <w:szCs w:val="32"/>
        </w:rPr>
        <w:tab/>
      </w:r>
      <w:r w:rsidR="004B2DC0" w:rsidRPr="00DC60EE">
        <w:rPr>
          <w:rFonts w:asciiTheme="majorBidi" w:hAnsiTheme="majorBidi" w:cstheme="majorBidi"/>
        </w:rPr>
        <w:tab/>
      </w:r>
      <w:r w:rsidR="004B2DC0" w:rsidRPr="00DC60EE">
        <w:rPr>
          <w:rFonts w:asciiTheme="majorBidi" w:hAnsiTheme="majorBidi" w:cstheme="majorBidi"/>
        </w:rPr>
        <w:tab/>
      </w:r>
      <w:r w:rsidR="004B2DC0" w:rsidRPr="00DC60EE">
        <w:rPr>
          <w:rFonts w:asciiTheme="majorBidi" w:hAnsiTheme="majorBidi" w:cstheme="majorBidi"/>
        </w:rPr>
        <w:tab/>
      </w:r>
      <w:r w:rsidR="00DC60EE" w:rsidRPr="00DC60EE">
        <w:rPr>
          <w:rFonts w:asciiTheme="majorBidi" w:hAnsiTheme="majorBidi" w:cstheme="majorBidi"/>
        </w:rPr>
        <w:tab/>
      </w:r>
      <w:r w:rsidR="007D3702">
        <w:rPr>
          <w:rFonts w:asciiTheme="majorBidi" w:hAnsiTheme="majorBidi" w:cstheme="majorBidi"/>
        </w:rPr>
        <w:tab/>
      </w:r>
      <w:r w:rsidR="00DC60EE" w:rsidRPr="00CD1321">
        <w:rPr>
          <w:rFonts w:asciiTheme="majorBidi" w:hAnsiTheme="majorBidi" w:cstheme="majorBidi"/>
          <w:b/>
          <w:bCs/>
          <w:sz w:val="24"/>
          <w:szCs w:val="24"/>
        </w:rPr>
        <w:t>2017-2018</w:t>
      </w:r>
    </w:p>
    <w:p w14:paraId="77D9049F" w14:textId="25C06650" w:rsidR="000B483E" w:rsidRPr="00D30DBF" w:rsidRDefault="00052468" w:rsidP="00FE0B53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veloping cutting edge applications with Unity3D enabled by Hololens and Fove for investigation of correlation between neurological </w:t>
      </w:r>
      <w:r w:rsidR="00FE0B53">
        <w:rPr>
          <w:rFonts w:asciiTheme="majorBidi" w:hAnsiTheme="majorBidi" w:cstheme="majorBidi"/>
        </w:rPr>
        <w:t>signals</w:t>
      </w:r>
      <w:r>
        <w:rPr>
          <w:rFonts w:asciiTheme="majorBidi" w:hAnsiTheme="majorBidi" w:cstheme="majorBidi"/>
        </w:rPr>
        <w:t xml:space="preserve"> </w:t>
      </w:r>
      <w:r w:rsidR="00FE0B53">
        <w:rPr>
          <w:rFonts w:asciiTheme="majorBidi" w:hAnsiTheme="majorBidi" w:cstheme="majorBidi"/>
        </w:rPr>
        <w:t>and</w:t>
      </w:r>
      <w:r>
        <w:rPr>
          <w:rFonts w:asciiTheme="majorBidi" w:hAnsiTheme="majorBidi" w:cstheme="majorBidi"/>
        </w:rPr>
        <w:t xml:space="preserve"> visual hazar</w:t>
      </w:r>
      <w:bookmarkStart w:id="0" w:name="_GoBack"/>
      <w:bookmarkEnd w:id="0"/>
      <w:r>
        <w:rPr>
          <w:rFonts w:asciiTheme="majorBidi" w:hAnsiTheme="majorBidi" w:cstheme="majorBidi"/>
        </w:rPr>
        <w:t>ds</w:t>
      </w:r>
    </w:p>
    <w:p w14:paraId="5B932FD6" w14:textId="46478B16" w:rsidR="000B483E" w:rsidRPr="00D30DBF" w:rsidRDefault="007A05A3" w:rsidP="007A05A3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Building Hololens application along with vision based IOT device for city of Raleigh’s storm water monitoring </w:t>
      </w:r>
    </w:p>
    <w:p w14:paraId="389F0A1F" w14:textId="470B5F69" w:rsidR="000B483E" w:rsidRPr="00D30DBF" w:rsidRDefault="007A05A3" w:rsidP="005958DA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eveloped a VR tool</w:t>
      </w:r>
      <w:r w:rsidR="005958DA">
        <w:rPr>
          <w:rFonts w:asciiTheme="majorBidi" w:hAnsiTheme="majorBidi" w:cstheme="majorBidi"/>
        </w:rPr>
        <w:t xml:space="preserve"> for cost estimation purposes </w:t>
      </w:r>
      <w:r>
        <w:rPr>
          <w:rFonts w:asciiTheme="majorBidi" w:hAnsiTheme="majorBidi" w:cstheme="majorBidi"/>
        </w:rPr>
        <w:t>for improving customer satisfaction rate</w:t>
      </w:r>
    </w:p>
    <w:p w14:paraId="6DC6C70C" w14:textId="77777777" w:rsidR="00D30DBF" w:rsidRPr="00D30DBF" w:rsidRDefault="00D30DBF" w:rsidP="007D3702">
      <w:pPr>
        <w:spacing w:line="240" w:lineRule="auto"/>
        <w:rPr>
          <w:rFonts w:asciiTheme="majorBidi" w:hAnsiTheme="majorBidi" w:cstheme="majorBidi"/>
        </w:rPr>
      </w:pPr>
    </w:p>
    <w:p w14:paraId="254E3A16" w14:textId="4E0DBF8A" w:rsidR="008A0414" w:rsidRPr="00DC60EE" w:rsidRDefault="008A0414" w:rsidP="00DC60EE">
      <w:pPr>
        <w:pBdr>
          <w:bottom w:val="single" w:sz="4" w:space="1" w:color="auto"/>
        </w:pBd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Industry Experience</w:t>
      </w:r>
    </w:p>
    <w:p w14:paraId="3552F245" w14:textId="36EFB54C" w:rsidR="008B6591" w:rsidRPr="00CD1321" w:rsidRDefault="008B6591" w:rsidP="00D30DBF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Programmer and VR developer</w:t>
      </w:r>
      <w:r w:rsidR="00D30DBF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>Tecnosa Research Office, Tehran, Iran</w:t>
      </w:r>
      <w:r w:rsidR="00D30DBF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2016 </w:t>
      </w:r>
      <w:r w:rsidR="00E145D4" w:rsidRPr="00CD132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2017</w:t>
      </w:r>
    </w:p>
    <w:p w14:paraId="3F47AD47" w14:textId="77777777" w:rsidR="007A05A3" w:rsidRPr="00D30DBF" w:rsidRDefault="00E145D4" w:rsidP="007A05A3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 w:rsidRPr="00D30DBF">
        <w:rPr>
          <w:rFonts w:asciiTheme="majorBidi" w:hAnsiTheme="majorBidi" w:cstheme="majorBidi"/>
        </w:rPr>
        <w:t>Develop</w:t>
      </w:r>
      <w:r w:rsidR="007A05A3">
        <w:rPr>
          <w:rFonts w:asciiTheme="majorBidi" w:hAnsiTheme="majorBidi" w:cstheme="majorBidi"/>
        </w:rPr>
        <w:t>ed</w:t>
      </w:r>
      <w:r w:rsidRPr="00D30DBF">
        <w:rPr>
          <w:rFonts w:asciiTheme="majorBidi" w:hAnsiTheme="majorBidi" w:cstheme="majorBidi"/>
        </w:rPr>
        <w:t xml:space="preserve"> commercial VR models for residential buildings </w:t>
      </w:r>
      <w:r w:rsidR="007A05A3">
        <w:rPr>
          <w:rFonts w:asciiTheme="majorBidi" w:hAnsiTheme="majorBidi" w:cstheme="majorBidi"/>
        </w:rPr>
        <w:t xml:space="preserve">and </w:t>
      </w:r>
      <w:r w:rsidR="007A05A3" w:rsidRPr="00D30DBF">
        <w:rPr>
          <w:rFonts w:asciiTheme="majorBidi" w:hAnsiTheme="majorBidi" w:cstheme="majorBidi"/>
        </w:rPr>
        <w:t>VR tools for heavy crane simulation and crane technician’s training</w:t>
      </w:r>
    </w:p>
    <w:p w14:paraId="5B2FF33C" w14:textId="5709CB4E" w:rsidR="00807E88" w:rsidRDefault="00807E88" w:rsidP="00F565D3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eveloped a BIM based bridge management system for </w:t>
      </w:r>
      <w:r w:rsidR="000D65D1">
        <w:rPr>
          <w:rFonts w:asciiTheme="majorBidi" w:hAnsiTheme="majorBidi" w:cstheme="majorBidi"/>
        </w:rPr>
        <w:t xml:space="preserve">enhanced maintenance scheduling using </w:t>
      </w:r>
      <w:r w:rsidR="000D65D1" w:rsidRPr="00CD1321">
        <w:rPr>
          <w:rFonts w:asciiTheme="majorBidi" w:hAnsiTheme="majorBidi" w:cstheme="majorBidi"/>
          <w:b/>
          <w:bCs/>
        </w:rPr>
        <w:t>Navisworks API</w:t>
      </w:r>
      <w:r w:rsidR="000D65D1">
        <w:rPr>
          <w:rFonts w:asciiTheme="majorBidi" w:hAnsiTheme="majorBidi" w:cstheme="majorBidi"/>
        </w:rPr>
        <w:t xml:space="preserve"> and </w:t>
      </w:r>
      <w:r w:rsidR="00F565D3">
        <w:rPr>
          <w:rFonts w:asciiTheme="majorBidi" w:hAnsiTheme="majorBidi" w:cstheme="majorBidi"/>
        </w:rPr>
        <w:t>metaheuristic</w:t>
      </w:r>
      <w:r w:rsidR="000D65D1">
        <w:rPr>
          <w:rFonts w:asciiTheme="majorBidi" w:hAnsiTheme="majorBidi" w:cstheme="majorBidi"/>
        </w:rPr>
        <w:t xml:space="preserve"> Algorithms</w:t>
      </w:r>
    </w:p>
    <w:p w14:paraId="2DC95B89" w14:textId="77777777" w:rsidR="0046341C" w:rsidRPr="0046341C" w:rsidRDefault="0046341C" w:rsidP="0046341C">
      <w:pPr>
        <w:spacing w:line="240" w:lineRule="auto"/>
        <w:rPr>
          <w:rFonts w:asciiTheme="majorBidi" w:hAnsiTheme="majorBidi" w:cstheme="majorBidi"/>
        </w:rPr>
      </w:pPr>
    </w:p>
    <w:p w14:paraId="2410F738" w14:textId="02019B9D" w:rsidR="008A0414" w:rsidRDefault="008A0414" w:rsidP="00DC60EE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Intern and Programmer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  <w:t>Imen Sazeh Fadak, Tehran, Iran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16</w:t>
      </w:r>
      <w:r w:rsidR="00946BD0"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840C0B" w:rsidRPr="00CD132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946BD0"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2017</w:t>
      </w:r>
    </w:p>
    <w:p w14:paraId="678A6247" w14:textId="5B2CA37B" w:rsidR="00D30DBF" w:rsidRDefault="00D30DBF" w:rsidP="00CE0E8B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 w:rsidRPr="00D30DBF">
        <w:rPr>
          <w:rFonts w:asciiTheme="majorBidi" w:hAnsiTheme="majorBidi" w:cstheme="majorBidi"/>
        </w:rPr>
        <w:t>Develop</w:t>
      </w:r>
      <w:r w:rsidR="007A05A3">
        <w:rPr>
          <w:rFonts w:asciiTheme="majorBidi" w:hAnsiTheme="majorBidi" w:cstheme="majorBidi"/>
        </w:rPr>
        <w:t>ed</w:t>
      </w:r>
      <w:r w:rsidRPr="00D30DBF">
        <w:rPr>
          <w:rFonts w:asciiTheme="majorBidi" w:hAnsiTheme="majorBidi" w:cstheme="majorBidi"/>
        </w:rPr>
        <w:t xml:space="preserve"> </w:t>
      </w:r>
      <w:r w:rsidR="00440A84">
        <w:rPr>
          <w:rFonts w:asciiTheme="majorBidi" w:hAnsiTheme="majorBidi" w:cstheme="majorBidi"/>
        </w:rPr>
        <w:t>Sketchup</w:t>
      </w:r>
      <w:r w:rsidR="00CE0E8B">
        <w:rPr>
          <w:rFonts w:asciiTheme="majorBidi" w:hAnsiTheme="majorBidi" w:cstheme="majorBidi"/>
        </w:rPr>
        <w:t xml:space="preserve"> and VR</w:t>
      </w:r>
      <w:r w:rsidRPr="00D30DBF">
        <w:rPr>
          <w:rFonts w:asciiTheme="majorBidi" w:hAnsiTheme="majorBidi" w:cstheme="majorBidi"/>
        </w:rPr>
        <w:t xml:space="preserve"> models for residential buildings </w:t>
      </w:r>
    </w:p>
    <w:p w14:paraId="5A888F42" w14:textId="77777777" w:rsidR="0046341C" w:rsidRPr="0046341C" w:rsidRDefault="0046341C" w:rsidP="0046341C">
      <w:pPr>
        <w:spacing w:line="240" w:lineRule="auto"/>
        <w:rPr>
          <w:rFonts w:asciiTheme="majorBidi" w:hAnsiTheme="majorBidi" w:cstheme="majorBidi"/>
        </w:rPr>
      </w:pPr>
    </w:p>
    <w:p w14:paraId="69E37447" w14:textId="6C4DEE83" w:rsidR="00253972" w:rsidRPr="00CD1321" w:rsidRDefault="00253972" w:rsidP="00DC60EE">
      <w:pPr>
        <w:spacing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 w:rsidRPr="00D30DBF">
        <w:rPr>
          <w:rFonts w:asciiTheme="majorBidi" w:hAnsiTheme="majorBidi" w:cstheme="majorBidi"/>
          <w:b/>
          <w:bCs/>
          <w:sz w:val="24"/>
          <w:szCs w:val="24"/>
        </w:rPr>
        <w:t>Programmer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  <w:t>Aghigh, Tehran, Iran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15</w:t>
      </w:r>
      <w:r w:rsidR="00946BD0"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="00D30DBF" w:rsidRPr="00CD1321">
        <w:rPr>
          <w:rFonts w:asciiTheme="majorBidi" w:hAnsiTheme="majorBidi" w:cstheme="majorBidi"/>
          <w:b/>
          <w:bCs/>
          <w:sz w:val="24"/>
          <w:szCs w:val="24"/>
        </w:rPr>
        <w:t>–</w:t>
      </w:r>
      <w:r w:rsidR="00946BD0" w:rsidRPr="00CD1321">
        <w:rPr>
          <w:rFonts w:asciiTheme="majorBidi" w:hAnsiTheme="majorBidi" w:cstheme="majorBidi"/>
          <w:b/>
          <w:bCs/>
          <w:sz w:val="24"/>
          <w:szCs w:val="24"/>
        </w:rPr>
        <w:t xml:space="preserve"> 2016</w:t>
      </w:r>
    </w:p>
    <w:p w14:paraId="07D9DE60" w14:textId="214FB23C" w:rsidR="00D30DBF" w:rsidRPr="00D30DBF" w:rsidRDefault="00D30DBF" w:rsidP="00213BBB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</w:rPr>
      </w:pPr>
      <w:r w:rsidRPr="00D30DBF">
        <w:rPr>
          <w:rFonts w:asciiTheme="majorBidi" w:hAnsiTheme="majorBidi" w:cstheme="majorBidi"/>
        </w:rPr>
        <w:t>Develop</w:t>
      </w:r>
      <w:r w:rsidR="007A05A3">
        <w:rPr>
          <w:rFonts w:asciiTheme="majorBidi" w:hAnsiTheme="majorBidi" w:cstheme="majorBidi"/>
        </w:rPr>
        <w:t>ed</w:t>
      </w:r>
      <w:r w:rsidRPr="00D30DBF">
        <w:rPr>
          <w:rFonts w:asciiTheme="majorBidi" w:hAnsiTheme="majorBidi" w:cstheme="majorBidi"/>
        </w:rPr>
        <w:t xml:space="preserve"> </w:t>
      </w:r>
      <w:r w:rsidR="00213BBB">
        <w:rPr>
          <w:rFonts w:asciiTheme="majorBidi" w:hAnsiTheme="majorBidi" w:cstheme="majorBidi"/>
        </w:rPr>
        <w:t xml:space="preserve">AR application for </w:t>
      </w:r>
      <w:r w:rsidR="000B483E">
        <w:rPr>
          <w:rFonts w:asciiTheme="majorBidi" w:hAnsiTheme="majorBidi" w:cstheme="majorBidi"/>
        </w:rPr>
        <w:t>advertisement purposes</w:t>
      </w:r>
    </w:p>
    <w:p w14:paraId="338AF3E9" w14:textId="77777777" w:rsidR="00D30DBF" w:rsidRPr="00DC60EE" w:rsidRDefault="00D30DBF" w:rsidP="00DC60EE">
      <w:pPr>
        <w:spacing w:line="240" w:lineRule="auto"/>
        <w:rPr>
          <w:rFonts w:asciiTheme="majorBidi" w:hAnsiTheme="majorBidi" w:cstheme="majorBidi"/>
          <w:sz w:val="24"/>
          <w:szCs w:val="24"/>
        </w:rPr>
      </w:pPr>
    </w:p>
    <w:p w14:paraId="765C3408" w14:textId="77777777" w:rsidR="00D30DBF" w:rsidRDefault="00D30DBF" w:rsidP="00D30DBF">
      <w:pPr>
        <w:pBdr>
          <w:bottom w:val="single" w:sz="4" w:space="1" w:color="auto"/>
        </w:pBdr>
        <w:spacing w:line="240" w:lineRule="auto"/>
        <w:rPr>
          <w:rFonts w:asciiTheme="majorBidi" w:hAnsiTheme="majorBidi" w:cstheme="majorBidi"/>
          <w:b/>
          <w:bCs/>
          <w:sz w:val="28"/>
          <w:szCs w:val="28"/>
          <w:rtl/>
          <w:lang w:bidi="fa-IR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Teaching Experience</w:t>
      </w:r>
    </w:p>
    <w:p w14:paraId="66A7D3AD" w14:textId="0B7FB7DB" w:rsidR="00D30DBF" w:rsidRPr="00CD1321" w:rsidRDefault="00D30DBF" w:rsidP="00D30DBF">
      <w:pPr>
        <w:spacing w:line="24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Graduate Teaching Assistant</w:t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 w:rsidRPr="00DC60EE">
        <w:rPr>
          <w:rFonts w:asciiTheme="majorBidi" w:hAnsiTheme="majorBidi" w:cstheme="majorBidi"/>
          <w:sz w:val="28"/>
          <w:szCs w:val="28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17-201</w:t>
      </w:r>
      <w:r w:rsidRPr="00CD1321">
        <w:rPr>
          <w:rFonts w:asciiTheme="majorBidi" w:hAnsiTheme="majorBidi" w:cstheme="majorBidi" w:hint="cs"/>
          <w:b/>
          <w:bCs/>
          <w:sz w:val="24"/>
          <w:szCs w:val="24"/>
          <w:rtl/>
        </w:rPr>
        <w:t>8</w:t>
      </w:r>
    </w:p>
    <w:p w14:paraId="1084E991" w14:textId="2580BB58" w:rsidR="00D30DBF" w:rsidRPr="005958DA" w:rsidRDefault="00D30DBF" w:rsidP="005958DA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  <w:b/>
          <w:bCs/>
        </w:rPr>
      </w:pPr>
      <w:r w:rsidRPr="005958DA">
        <w:rPr>
          <w:rFonts w:asciiTheme="majorBidi" w:hAnsiTheme="majorBidi" w:cstheme="majorBidi"/>
        </w:rPr>
        <w:t>CE 301 Civil Engineering Surveying and Geomatics</w:t>
      </w:r>
      <w:r w:rsidRPr="005958DA">
        <w:rPr>
          <w:rFonts w:asciiTheme="majorBidi" w:hAnsiTheme="majorBidi" w:cstheme="majorBidi"/>
          <w:b/>
          <w:bCs/>
        </w:rPr>
        <w:t xml:space="preserve"> </w:t>
      </w:r>
    </w:p>
    <w:p w14:paraId="2C908C89" w14:textId="62E747F5" w:rsidR="00D30DBF" w:rsidRPr="00CD1321" w:rsidRDefault="00D30DBF" w:rsidP="00D30DBF">
      <w:pPr>
        <w:spacing w:line="24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Undergraduate Teaching Assistant</w:t>
      </w:r>
      <w:r w:rsidRPr="00DC60EE">
        <w:rPr>
          <w:rFonts w:asciiTheme="majorBidi" w:hAnsiTheme="majorBidi" w:cstheme="majorBidi"/>
          <w:b/>
          <w:bCs/>
        </w:rPr>
        <w:tab/>
      </w:r>
      <w:r w:rsidRPr="00DC60EE">
        <w:rPr>
          <w:rFonts w:asciiTheme="majorBidi" w:hAnsiTheme="majorBidi" w:cstheme="majorBidi"/>
          <w:b/>
          <w:bCs/>
        </w:rPr>
        <w:tab/>
      </w:r>
      <w:r>
        <w:rPr>
          <w:rFonts w:asciiTheme="majorBidi" w:hAnsiTheme="majorBidi" w:cstheme="majorBidi"/>
          <w:b/>
          <w:bCs/>
        </w:rPr>
        <w:tab/>
      </w:r>
      <w:r w:rsidRPr="00DC60EE">
        <w:rPr>
          <w:rFonts w:asciiTheme="majorBidi" w:hAnsiTheme="majorBidi" w:cstheme="majorBidi"/>
          <w:sz w:val="28"/>
          <w:szCs w:val="28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DC60EE">
        <w:rPr>
          <w:rFonts w:asciiTheme="majorBidi" w:hAnsiTheme="majorBidi" w:cstheme="majorBidi"/>
        </w:rPr>
        <w:tab/>
      </w:r>
      <w:r w:rsidRPr="00CD1321">
        <w:rPr>
          <w:rFonts w:asciiTheme="majorBidi" w:hAnsiTheme="majorBidi" w:cstheme="majorBidi"/>
          <w:b/>
          <w:bCs/>
          <w:sz w:val="24"/>
          <w:szCs w:val="24"/>
        </w:rPr>
        <w:t>2016-2017</w:t>
      </w:r>
    </w:p>
    <w:p w14:paraId="406C2794" w14:textId="3D0577B5" w:rsidR="00D30DBF" w:rsidRPr="0005740F" w:rsidRDefault="00D30DBF" w:rsidP="005958DA">
      <w:pPr>
        <w:pStyle w:val="ListParagraph"/>
        <w:numPr>
          <w:ilvl w:val="0"/>
          <w:numId w:val="2"/>
        </w:numPr>
        <w:spacing w:line="240" w:lineRule="auto"/>
        <w:ind w:left="360" w:hanging="180"/>
        <w:rPr>
          <w:rFonts w:asciiTheme="majorBidi" w:hAnsiTheme="majorBidi" w:cstheme="majorBidi"/>
          <w:sz w:val="24"/>
          <w:szCs w:val="24"/>
        </w:rPr>
      </w:pPr>
      <w:r w:rsidRPr="0005740F">
        <w:rPr>
          <w:rFonts w:asciiTheme="majorBidi" w:hAnsiTheme="majorBidi" w:cstheme="majorBidi"/>
        </w:rPr>
        <w:t>Programming (Visual Basic</w:t>
      </w:r>
      <w:r w:rsidRPr="0005740F">
        <w:rPr>
          <w:rFonts w:asciiTheme="majorBidi" w:hAnsiTheme="majorBidi" w:cstheme="majorBidi"/>
        </w:rPr>
        <w:t>)</w:t>
      </w:r>
    </w:p>
    <w:p w14:paraId="31F21270" w14:textId="77777777" w:rsidR="00D30DBF" w:rsidRPr="00D30DBF" w:rsidRDefault="00D30DBF" w:rsidP="00D30DBF">
      <w:pPr>
        <w:spacing w:line="240" w:lineRule="auto"/>
        <w:rPr>
          <w:rFonts w:asciiTheme="majorBidi" w:hAnsiTheme="majorBidi" w:cstheme="majorBidi"/>
        </w:rPr>
      </w:pPr>
    </w:p>
    <w:p w14:paraId="27E2E14F" w14:textId="77777777" w:rsidR="004F4FB7" w:rsidRPr="00DC60EE" w:rsidRDefault="004F4FB7" w:rsidP="00DC60EE">
      <w:pPr>
        <w:pBdr>
          <w:bottom w:val="single" w:sz="4" w:space="1" w:color="auto"/>
        </w:pBd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Skills</w:t>
      </w:r>
    </w:p>
    <w:p w14:paraId="45EA6D17" w14:textId="2BB52281" w:rsidR="004F4FB7" w:rsidRDefault="004F4FB7" w:rsidP="005958DA">
      <w:pPr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DC60EE">
        <w:rPr>
          <w:rFonts w:asciiTheme="majorBidi" w:hAnsiTheme="majorBidi" w:cstheme="majorBidi"/>
          <w:b/>
          <w:bCs/>
          <w:sz w:val="24"/>
          <w:szCs w:val="24"/>
        </w:rPr>
        <w:t>Programming</w:t>
      </w:r>
      <w:r w:rsidRPr="00DC60EE">
        <w:rPr>
          <w:rFonts w:asciiTheme="majorBidi" w:hAnsiTheme="majorBidi" w:cstheme="majorBidi"/>
          <w:b/>
          <w:bCs/>
          <w:sz w:val="24"/>
          <w:szCs w:val="24"/>
        </w:rPr>
        <w:tab/>
      </w:r>
      <w:r w:rsidR="005958DA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DC60EE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5958DA">
        <w:rPr>
          <w:rFonts w:asciiTheme="majorBidi" w:hAnsiTheme="majorBidi" w:cstheme="majorBidi"/>
        </w:rPr>
        <w:t>Python</w:t>
      </w:r>
      <w:r w:rsidR="00A22635" w:rsidRPr="005958DA">
        <w:rPr>
          <w:rFonts w:asciiTheme="majorBidi" w:hAnsiTheme="majorBidi" w:cstheme="majorBidi"/>
        </w:rPr>
        <w:t xml:space="preserve">, C#, C++, VB, </w:t>
      </w:r>
      <w:r w:rsidR="00776D30" w:rsidRPr="005958DA">
        <w:rPr>
          <w:rFonts w:asciiTheme="majorBidi" w:hAnsiTheme="majorBidi" w:cstheme="majorBidi"/>
        </w:rPr>
        <w:t>FORTRAN, JAVA</w:t>
      </w:r>
      <w:r w:rsidR="004C7C52" w:rsidRPr="005958DA">
        <w:rPr>
          <w:rFonts w:asciiTheme="majorBidi" w:hAnsiTheme="majorBidi" w:cstheme="majorBidi"/>
        </w:rPr>
        <w:t xml:space="preserve">, </w:t>
      </w:r>
      <w:r w:rsidR="00AD3348" w:rsidRPr="005958DA">
        <w:rPr>
          <w:rFonts w:asciiTheme="majorBidi" w:hAnsiTheme="majorBidi" w:cstheme="majorBidi"/>
        </w:rPr>
        <w:t>Navisworks API</w:t>
      </w:r>
    </w:p>
    <w:p w14:paraId="3D918025" w14:textId="77777777" w:rsidR="00440A84" w:rsidRPr="00DC60EE" w:rsidRDefault="00440A84" w:rsidP="00DC60EE">
      <w:pPr>
        <w:spacing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2412F4E2" w14:textId="53A5517C" w:rsidR="004F4FB7" w:rsidRDefault="00B4464B" w:rsidP="005958DA">
      <w:pPr>
        <w:spacing w:line="240" w:lineRule="auto"/>
        <w:ind w:left="2880" w:hanging="2880"/>
        <w:jc w:val="both"/>
        <w:rPr>
          <w:rFonts w:asciiTheme="majorBidi" w:hAnsiTheme="majorBidi" w:cstheme="majorBidi"/>
          <w:sz w:val="24"/>
          <w:szCs w:val="24"/>
        </w:rPr>
      </w:pPr>
      <w:r w:rsidRPr="00DC60EE">
        <w:rPr>
          <w:rFonts w:asciiTheme="majorBidi" w:hAnsiTheme="majorBidi" w:cstheme="majorBidi"/>
          <w:b/>
          <w:bCs/>
          <w:sz w:val="24"/>
          <w:szCs w:val="24"/>
        </w:rPr>
        <w:t>Software</w:t>
      </w:r>
      <w:r w:rsidR="005958DA">
        <w:rPr>
          <w:rFonts w:asciiTheme="majorBidi" w:hAnsiTheme="majorBidi" w:cstheme="majorBidi"/>
          <w:b/>
          <w:bCs/>
          <w:sz w:val="24"/>
          <w:szCs w:val="24"/>
        </w:rPr>
        <w:tab/>
      </w:r>
      <w:r w:rsidR="00213BBB" w:rsidRPr="005958DA">
        <w:rPr>
          <w:rFonts w:asciiTheme="majorBidi" w:hAnsiTheme="majorBidi" w:cstheme="majorBidi"/>
        </w:rPr>
        <w:t>Microsoft Visual Studio,</w:t>
      </w:r>
      <w:r w:rsidRPr="005958DA">
        <w:rPr>
          <w:rFonts w:asciiTheme="majorBidi" w:hAnsiTheme="majorBidi" w:cstheme="majorBidi"/>
        </w:rPr>
        <w:t xml:space="preserve"> Microsoft Project, Microsoft Office, AutoCad,</w:t>
      </w:r>
      <w:r w:rsidR="00776D30" w:rsidRPr="005958DA">
        <w:rPr>
          <w:rFonts w:asciiTheme="majorBidi" w:hAnsiTheme="majorBidi" w:cstheme="majorBidi"/>
        </w:rPr>
        <w:t xml:space="preserve"> </w:t>
      </w:r>
      <w:r w:rsidR="00776D30" w:rsidRPr="005958DA">
        <w:rPr>
          <w:rFonts w:asciiTheme="majorBidi" w:hAnsiTheme="majorBidi" w:cstheme="majorBidi"/>
          <w:b/>
          <w:bCs/>
        </w:rPr>
        <w:t>Unity</w:t>
      </w:r>
      <w:r w:rsidR="005958DA">
        <w:rPr>
          <w:rFonts w:asciiTheme="majorBidi" w:hAnsiTheme="majorBidi" w:cstheme="majorBidi"/>
          <w:b/>
          <w:bCs/>
        </w:rPr>
        <w:t>3D</w:t>
      </w:r>
      <w:r w:rsidR="00776D30" w:rsidRPr="005958DA">
        <w:rPr>
          <w:rFonts w:asciiTheme="majorBidi" w:hAnsiTheme="majorBidi" w:cstheme="majorBidi"/>
        </w:rPr>
        <w:t xml:space="preserve">, Stingray, </w:t>
      </w:r>
      <w:r w:rsidR="00213BBB" w:rsidRPr="005958DA">
        <w:rPr>
          <w:rFonts w:asciiTheme="majorBidi" w:hAnsiTheme="majorBidi" w:cstheme="majorBidi"/>
        </w:rPr>
        <w:t>Sketch</w:t>
      </w:r>
      <w:r w:rsidR="005060F2" w:rsidRPr="005958DA">
        <w:rPr>
          <w:rFonts w:asciiTheme="majorBidi" w:hAnsiTheme="majorBidi" w:cstheme="majorBidi"/>
        </w:rPr>
        <w:t>up</w:t>
      </w:r>
      <w:r w:rsidR="00776D30" w:rsidRPr="005958DA">
        <w:rPr>
          <w:rFonts w:asciiTheme="majorBidi" w:hAnsiTheme="majorBidi" w:cstheme="majorBidi"/>
        </w:rPr>
        <w:t xml:space="preserve">, </w:t>
      </w:r>
      <w:r w:rsidR="005060F2" w:rsidRPr="005958DA">
        <w:rPr>
          <w:rFonts w:asciiTheme="majorBidi" w:hAnsiTheme="majorBidi" w:cstheme="majorBidi"/>
        </w:rPr>
        <w:t>Etab</w:t>
      </w:r>
      <w:r w:rsidR="009409B1" w:rsidRPr="005958DA">
        <w:rPr>
          <w:rFonts w:asciiTheme="majorBidi" w:hAnsiTheme="majorBidi" w:cstheme="majorBidi"/>
        </w:rPr>
        <w:t>s, Safe</w:t>
      </w:r>
      <w:r w:rsidR="004E5928" w:rsidRPr="005958DA">
        <w:rPr>
          <w:rFonts w:asciiTheme="majorBidi" w:hAnsiTheme="majorBidi" w:cstheme="majorBidi"/>
        </w:rPr>
        <w:t>, Revit</w:t>
      </w:r>
      <w:r w:rsidR="00E464BC" w:rsidRPr="005958DA">
        <w:rPr>
          <w:rFonts w:asciiTheme="majorBidi" w:hAnsiTheme="majorBidi" w:cstheme="majorBidi"/>
        </w:rPr>
        <w:t>, Navisworks</w:t>
      </w:r>
    </w:p>
    <w:p w14:paraId="3418F764" w14:textId="77777777" w:rsidR="00D30DBF" w:rsidRPr="00DC60EE" w:rsidRDefault="00D30DBF" w:rsidP="00DC60EE">
      <w:pPr>
        <w:spacing w:line="240" w:lineRule="auto"/>
        <w:ind w:left="2880" w:hanging="2880"/>
        <w:jc w:val="both"/>
        <w:rPr>
          <w:rFonts w:asciiTheme="majorBidi" w:hAnsiTheme="majorBidi" w:cstheme="majorBidi"/>
          <w:sz w:val="24"/>
          <w:szCs w:val="24"/>
        </w:rPr>
      </w:pPr>
    </w:p>
    <w:p w14:paraId="0B3B2454" w14:textId="77777777" w:rsidR="00B4464B" w:rsidRPr="00DC60EE" w:rsidRDefault="00B4464B" w:rsidP="00DC60EE">
      <w:pPr>
        <w:pBdr>
          <w:bottom w:val="single" w:sz="4" w:space="1" w:color="auto"/>
        </w:pBdr>
        <w:spacing w:line="240" w:lineRule="auto"/>
        <w:ind w:left="2880" w:hanging="2880"/>
        <w:jc w:val="both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Awards</w:t>
      </w:r>
    </w:p>
    <w:p w14:paraId="76ED59CB" w14:textId="71FA549C" w:rsidR="002B1E97" w:rsidRPr="00CD1321" w:rsidRDefault="00B4464B" w:rsidP="00DC60EE">
      <w:pPr>
        <w:spacing w:line="240" w:lineRule="auto"/>
        <w:ind w:left="2880" w:hanging="2880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C60EE">
        <w:rPr>
          <w:rFonts w:asciiTheme="majorBidi" w:hAnsiTheme="majorBidi" w:cstheme="majorBidi"/>
          <w:sz w:val="24"/>
          <w:szCs w:val="24"/>
        </w:rPr>
        <w:t>Graduate Merit Award (GMA) Fellowship</w:t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="003D5BD6" w:rsidRPr="00DC60EE">
        <w:rPr>
          <w:rFonts w:asciiTheme="majorBidi" w:hAnsiTheme="majorBidi" w:cstheme="majorBidi"/>
          <w:sz w:val="24"/>
          <w:szCs w:val="24"/>
        </w:rPr>
        <w:tab/>
      </w:r>
      <w:r w:rsidRPr="00DC60EE">
        <w:rPr>
          <w:rFonts w:asciiTheme="majorBidi" w:hAnsiTheme="majorBidi" w:cstheme="majorBidi"/>
          <w:sz w:val="24"/>
          <w:szCs w:val="24"/>
        </w:rPr>
        <w:tab/>
      </w:r>
      <w:r w:rsidR="002B1E97" w:rsidRPr="00CD1321">
        <w:rPr>
          <w:rFonts w:asciiTheme="majorBidi" w:hAnsiTheme="majorBidi" w:cstheme="majorBidi"/>
          <w:b/>
          <w:bCs/>
          <w:sz w:val="24"/>
          <w:szCs w:val="24"/>
        </w:rPr>
        <w:t>2017</w:t>
      </w:r>
    </w:p>
    <w:p w14:paraId="2B8CCD0C" w14:textId="77777777" w:rsidR="00D30DBF" w:rsidRPr="00CD1321" w:rsidRDefault="00D30DBF" w:rsidP="00DC60EE">
      <w:pPr>
        <w:spacing w:line="240" w:lineRule="auto"/>
        <w:ind w:left="2880" w:hanging="2880"/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59063E8A" w14:textId="77777777" w:rsidR="00E92361" w:rsidRPr="00DC60EE" w:rsidRDefault="00E92361" w:rsidP="00DC60EE">
      <w:pPr>
        <w:pBdr>
          <w:bottom w:val="single" w:sz="4" w:space="1" w:color="auto"/>
        </w:pBdr>
        <w:spacing w:line="24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DC60EE">
        <w:rPr>
          <w:rFonts w:asciiTheme="majorBidi" w:hAnsiTheme="majorBidi" w:cstheme="majorBidi"/>
          <w:b/>
          <w:bCs/>
          <w:sz w:val="28"/>
          <w:szCs w:val="28"/>
        </w:rPr>
        <w:t>Publications</w:t>
      </w:r>
    </w:p>
    <w:p w14:paraId="346197C4" w14:textId="75E1C974" w:rsidR="00E92361" w:rsidRPr="00DC60EE" w:rsidRDefault="00A22635" w:rsidP="00DC60EE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60EE">
        <w:rPr>
          <w:rFonts w:asciiTheme="majorBidi" w:hAnsiTheme="majorBidi" w:cstheme="majorBidi"/>
          <w:sz w:val="24"/>
          <w:szCs w:val="24"/>
        </w:rPr>
        <w:t xml:space="preserve">Vahid Balali, Mojtaba Noghabaei, Arsalan Heydarian, Kevin Han </w:t>
      </w:r>
      <w:r w:rsidR="003205BD" w:rsidRPr="00DC60EE">
        <w:rPr>
          <w:rFonts w:asciiTheme="majorBidi" w:hAnsiTheme="majorBidi" w:cstheme="majorBidi"/>
          <w:sz w:val="24"/>
          <w:szCs w:val="24"/>
        </w:rPr>
        <w:t xml:space="preserve">Improved Stakeholder Communication and </w:t>
      </w:r>
      <w:r w:rsidR="005060F2" w:rsidRPr="00DC60EE">
        <w:rPr>
          <w:rFonts w:asciiTheme="majorBidi" w:hAnsiTheme="majorBidi" w:cstheme="majorBidi"/>
          <w:sz w:val="24"/>
          <w:szCs w:val="24"/>
        </w:rPr>
        <w:t>Visualizations: Real-time</w:t>
      </w:r>
      <w:r w:rsidR="003205BD" w:rsidRPr="00DC60EE">
        <w:rPr>
          <w:rFonts w:asciiTheme="majorBidi" w:hAnsiTheme="majorBidi" w:cstheme="majorBidi"/>
          <w:sz w:val="24"/>
          <w:szCs w:val="24"/>
        </w:rPr>
        <w:t xml:space="preserve"> Interaction and Cost Estimation within Immersive Virtual Environments</w:t>
      </w:r>
      <w:r w:rsidR="00E92361" w:rsidRPr="00DC60EE">
        <w:rPr>
          <w:rFonts w:asciiTheme="majorBidi" w:hAnsiTheme="majorBidi" w:cstheme="majorBidi"/>
          <w:sz w:val="24"/>
          <w:szCs w:val="24"/>
        </w:rPr>
        <w:t xml:space="preserve">. </w:t>
      </w:r>
      <w:r w:rsidRPr="00DC60EE">
        <w:rPr>
          <w:rFonts w:asciiTheme="majorBidi" w:hAnsiTheme="majorBidi" w:cstheme="majorBidi"/>
          <w:i/>
          <w:iCs/>
          <w:sz w:val="24"/>
          <w:szCs w:val="24"/>
        </w:rPr>
        <w:t>Construction Research Congress 2018</w:t>
      </w:r>
    </w:p>
    <w:sectPr w:rsidR="00E92361" w:rsidRPr="00DC60EE" w:rsidSect="005E7954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713D6D"/>
    <w:multiLevelType w:val="hybridMultilevel"/>
    <w:tmpl w:val="10FAB518"/>
    <w:lvl w:ilvl="0" w:tplc="A7FE498C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F490DFC"/>
    <w:multiLevelType w:val="hybridMultilevel"/>
    <w:tmpl w:val="CA3E4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231D06"/>
    <w:multiLevelType w:val="hybridMultilevel"/>
    <w:tmpl w:val="54F22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473A27"/>
    <w:multiLevelType w:val="hybridMultilevel"/>
    <w:tmpl w:val="58344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SwNDM0MDExMzU1NzVU0lEKTi0uzszPAykwNKwFABqkk1MtAAAA"/>
  </w:docVars>
  <w:rsids>
    <w:rsidRoot w:val="001F38D4"/>
    <w:rsid w:val="00052468"/>
    <w:rsid w:val="0005740F"/>
    <w:rsid w:val="0008314C"/>
    <w:rsid w:val="000B483E"/>
    <w:rsid w:val="000D65D1"/>
    <w:rsid w:val="000F1F74"/>
    <w:rsid w:val="00110C1A"/>
    <w:rsid w:val="001669CF"/>
    <w:rsid w:val="00193DAC"/>
    <w:rsid w:val="001D1CCD"/>
    <w:rsid w:val="001F38D4"/>
    <w:rsid w:val="00213BBB"/>
    <w:rsid w:val="00253972"/>
    <w:rsid w:val="002B1E97"/>
    <w:rsid w:val="002E5A46"/>
    <w:rsid w:val="002F7317"/>
    <w:rsid w:val="00312108"/>
    <w:rsid w:val="003205BD"/>
    <w:rsid w:val="00377545"/>
    <w:rsid w:val="003C33E2"/>
    <w:rsid w:val="003C4BF2"/>
    <w:rsid w:val="003D5BD6"/>
    <w:rsid w:val="003F430F"/>
    <w:rsid w:val="00415FC0"/>
    <w:rsid w:val="00440A84"/>
    <w:rsid w:val="0046341C"/>
    <w:rsid w:val="004B2DC0"/>
    <w:rsid w:val="004C7C52"/>
    <w:rsid w:val="004E0A85"/>
    <w:rsid w:val="004E5928"/>
    <w:rsid w:val="004F4BCF"/>
    <w:rsid w:val="004F4FB7"/>
    <w:rsid w:val="005060F2"/>
    <w:rsid w:val="00581668"/>
    <w:rsid w:val="005958DA"/>
    <w:rsid w:val="005E7954"/>
    <w:rsid w:val="006732CB"/>
    <w:rsid w:val="006963C1"/>
    <w:rsid w:val="00757335"/>
    <w:rsid w:val="00765AE1"/>
    <w:rsid w:val="00776D30"/>
    <w:rsid w:val="00797322"/>
    <w:rsid w:val="007A05A3"/>
    <w:rsid w:val="007A7D2E"/>
    <w:rsid w:val="007C2B25"/>
    <w:rsid w:val="007C73C9"/>
    <w:rsid w:val="007D3702"/>
    <w:rsid w:val="00807E88"/>
    <w:rsid w:val="00840C0B"/>
    <w:rsid w:val="008A0414"/>
    <w:rsid w:val="008B6591"/>
    <w:rsid w:val="008F34CD"/>
    <w:rsid w:val="009409B1"/>
    <w:rsid w:val="00946BD0"/>
    <w:rsid w:val="009736AD"/>
    <w:rsid w:val="00A2191D"/>
    <w:rsid w:val="00A22635"/>
    <w:rsid w:val="00A8695E"/>
    <w:rsid w:val="00AD3348"/>
    <w:rsid w:val="00B4464B"/>
    <w:rsid w:val="00B82941"/>
    <w:rsid w:val="00C01E21"/>
    <w:rsid w:val="00C618C7"/>
    <w:rsid w:val="00CD1321"/>
    <w:rsid w:val="00CE0E8B"/>
    <w:rsid w:val="00D01450"/>
    <w:rsid w:val="00D30DBF"/>
    <w:rsid w:val="00DA15EE"/>
    <w:rsid w:val="00DC60EE"/>
    <w:rsid w:val="00DF6F95"/>
    <w:rsid w:val="00E145D4"/>
    <w:rsid w:val="00E464BC"/>
    <w:rsid w:val="00E542E9"/>
    <w:rsid w:val="00E57AA4"/>
    <w:rsid w:val="00E92361"/>
    <w:rsid w:val="00EA218E"/>
    <w:rsid w:val="00EA66AD"/>
    <w:rsid w:val="00ED49F6"/>
    <w:rsid w:val="00F14413"/>
    <w:rsid w:val="00F23F41"/>
    <w:rsid w:val="00F565D3"/>
    <w:rsid w:val="00F701D6"/>
    <w:rsid w:val="00FA3C4F"/>
    <w:rsid w:val="00FE0B53"/>
    <w:rsid w:val="00FE1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95DF66"/>
  <w15:chartTrackingRefBased/>
  <w15:docId w15:val="{8CEEB2A6-C96C-4388-82A9-4DB0748CF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0DBF"/>
    <w:pPr>
      <w:spacing w:after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E21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FA3C4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3C4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A3C4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3C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3C4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C4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C4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A3C4F"/>
    <w:pPr>
      <w:ind w:left="720"/>
      <w:contextualSpacing/>
    </w:pPr>
  </w:style>
  <w:style w:type="table" w:styleId="TableGrid">
    <w:name w:val="Table Grid"/>
    <w:basedOn w:val="TableNormal"/>
    <w:uiPriority w:val="39"/>
    <w:rsid w:val="00D01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973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54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mojtaba-noghabaei/" TargetMode="External"/><Relationship Id="rId5" Type="http://schemas.openxmlformats.org/officeDocument/2006/relationships/hyperlink" Target="mailto:snoghab@nc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shayar Asadi Boroujeni</dc:creator>
  <cp:keywords/>
  <dc:description/>
  <cp:lastModifiedBy>SNOGHAB</cp:lastModifiedBy>
  <cp:revision>64</cp:revision>
  <dcterms:created xsi:type="dcterms:W3CDTF">2017-09-14T20:55:00Z</dcterms:created>
  <dcterms:modified xsi:type="dcterms:W3CDTF">2018-04-10T18:05:00Z</dcterms:modified>
</cp:coreProperties>
</file>